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53367" w14:textId="54E6EAB7" w:rsidR="00D6608E" w:rsidRDefault="00D6608E" w:rsidP="00F81F04">
      <w:pPr>
        <w:spacing w:after="0" w:line="240" w:lineRule="auto"/>
        <w:rPr>
          <w:rFonts w:ascii="Times New Roman" w:hAnsi="Times New Roman" w:cs="Times New Roman"/>
          <w:b/>
          <w:sz w:val="28"/>
          <w:szCs w:val="28"/>
        </w:rPr>
      </w:pPr>
      <w:r w:rsidRPr="00D6608E">
        <w:rPr>
          <w:rFonts w:ascii="Times New Roman" w:hAnsi="Times New Roman" w:cs="Times New Roman"/>
          <w:b/>
          <w:sz w:val="28"/>
          <w:szCs w:val="28"/>
        </w:rPr>
        <w:t xml:space="preserve">Mitigating </w:t>
      </w:r>
      <w:r>
        <w:rPr>
          <w:rFonts w:ascii="Times New Roman" w:hAnsi="Times New Roman" w:cs="Times New Roman"/>
          <w:b/>
          <w:sz w:val="28"/>
          <w:szCs w:val="28"/>
        </w:rPr>
        <w:t>s</w:t>
      </w:r>
      <w:r w:rsidRPr="00D6608E">
        <w:rPr>
          <w:rFonts w:ascii="Times New Roman" w:hAnsi="Times New Roman" w:cs="Times New Roman"/>
          <w:b/>
          <w:sz w:val="28"/>
          <w:szCs w:val="28"/>
        </w:rPr>
        <w:t xml:space="preserve">alinity for </w:t>
      </w:r>
      <w:r>
        <w:rPr>
          <w:rFonts w:ascii="Times New Roman" w:hAnsi="Times New Roman" w:cs="Times New Roman"/>
          <w:b/>
          <w:sz w:val="28"/>
          <w:szCs w:val="28"/>
        </w:rPr>
        <w:t>i</w:t>
      </w:r>
      <w:r w:rsidRPr="00D6608E">
        <w:rPr>
          <w:rFonts w:ascii="Times New Roman" w:hAnsi="Times New Roman" w:cs="Times New Roman"/>
          <w:b/>
          <w:sz w:val="28"/>
          <w:szCs w:val="28"/>
        </w:rPr>
        <w:t xml:space="preserve">mproved </w:t>
      </w:r>
      <w:r>
        <w:rPr>
          <w:rFonts w:ascii="Times New Roman" w:hAnsi="Times New Roman" w:cs="Times New Roman"/>
          <w:b/>
          <w:sz w:val="28"/>
          <w:szCs w:val="28"/>
        </w:rPr>
        <w:t>w</w:t>
      </w:r>
      <w:r w:rsidRPr="00D6608E">
        <w:rPr>
          <w:rFonts w:ascii="Times New Roman" w:hAnsi="Times New Roman" w:cs="Times New Roman"/>
          <w:b/>
          <w:sz w:val="28"/>
          <w:szCs w:val="28"/>
        </w:rPr>
        <w:t xml:space="preserve">atershed </w:t>
      </w:r>
      <w:r>
        <w:rPr>
          <w:rFonts w:ascii="Times New Roman" w:hAnsi="Times New Roman" w:cs="Times New Roman"/>
          <w:b/>
          <w:sz w:val="28"/>
          <w:szCs w:val="28"/>
        </w:rPr>
        <w:t>management</w:t>
      </w:r>
      <w:r w:rsidRPr="00D6608E">
        <w:rPr>
          <w:rFonts w:ascii="Times New Roman" w:hAnsi="Times New Roman" w:cs="Times New Roman"/>
          <w:b/>
          <w:sz w:val="28"/>
          <w:szCs w:val="28"/>
        </w:rPr>
        <w:t xml:space="preserve"> and </w:t>
      </w:r>
      <w:r>
        <w:rPr>
          <w:rFonts w:ascii="Times New Roman" w:hAnsi="Times New Roman" w:cs="Times New Roman"/>
          <w:b/>
          <w:sz w:val="28"/>
          <w:szCs w:val="28"/>
        </w:rPr>
        <w:t>c</w:t>
      </w:r>
      <w:r w:rsidRPr="00D6608E">
        <w:rPr>
          <w:rFonts w:ascii="Times New Roman" w:hAnsi="Times New Roman" w:cs="Times New Roman"/>
          <w:b/>
          <w:sz w:val="28"/>
          <w:szCs w:val="28"/>
        </w:rPr>
        <w:t xml:space="preserve">rop </w:t>
      </w:r>
      <w:r>
        <w:rPr>
          <w:rFonts w:ascii="Times New Roman" w:hAnsi="Times New Roman" w:cs="Times New Roman"/>
          <w:b/>
          <w:sz w:val="28"/>
          <w:szCs w:val="28"/>
        </w:rPr>
        <w:t>p</w:t>
      </w:r>
      <w:r w:rsidRPr="00D6608E">
        <w:rPr>
          <w:rFonts w:ascii="Times New Roman" w:hAnsi="Times New Roman" w:cs="Times New Roman"/>
          <w:b/>
          <w:sz w:val="28"/>
          <w:szCs w:val="28"/>
        </w:rPr>
        <w:t>roduction</w:t>
      </w:r>
    </w:p>
    <w:p w14:paraId="076FD355" w14:textId="77777777" w:rsidR="00D6608E" w:rsidRDefault="00D6608E" w:rsidP="00F81F04">
      <w:pPr>
        <w:spacing w:after="0" w:line="240" w:lineRule="auto"/>
        <w:rPr>
          <w:rFonts w:ascii="Times New Roman" w:hAnsi="Times New Roman" w:cs="Times New Roman"/>
          <w:b/>
          <w:sz w:val="28"/>
          <w:szCs w:val="28"/>
        </w:rPr>
      </w:pPr>
    </w:p>
    <w:p w14:paraId="40E724E5" w14:textId="6784D710" w:rsidR="00F81F04" w:rsidRPr="00F81F04" w:rsidRDefault="00624550" w:rsidP="00F81F04">
      <w:pPr>
        <w:spacing w:after="0" w:line="240" w:lineRule="auto"/>
        <w:rPr>
          <w:rFonts w:ascii="Times New Roman" w:hAnsi="Times New Roman" w:cs="Times New Roman"/>
          <w:sz w:val="24"/>
          <w:szCs w:val="24"/>
        </w:rPr>
      </w:pPr>
      <w:r>
        <w:rPr>
          <w:rFonts w:ascii="Times New Roman" w:hAnsi="Times New Roman" w:cs="Times New Roman"/>
          <w:sz w:val="24"/>
          <w:szCs w:val="24"/>
        </w:rPr>
        <w:t>Emmanuel Kwabena Opoku</w:t>
      </w:r>
      <w:r w:rsidRPr="00624550">
        <w:rPr>
          <w:rFonts w:ascii="Times New Roman" w:hAnsi="Times New Roman" w:cs="Times New Roman"/>
          <w:sz w:val="24"/>
          <w:szCs w:val="24"/>
          <w:vertAlign w:val="superscript"/>
        </w:rPr>
        <w:t>1</w:t>
      </w:r>
      <w:r>
        <w:rPr>
          <w:rFonts w:ascii="Times New Roman" w:hAnsi="Times New Roman" w:cs="Times New Roman"/>
          <w:sz w:val="24"/>
          <w:szCs w:val="24"/>
        </w:rPr>
        <w:t>, Ryan T. Bailey</w:t>
      </w:r>
      <w:r w:rsidRPr="00624550">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624550">
        <w:rPr>
          <w:rFonts w:ascii="Times New Roman" w:hAnsi="Times New Roman" w:cs="Times New Roman"/>
          <w:sz w:val="24"/>
          <w:szCs w:val="24"/>
        </w:rPr>
        <w:t>Miguel F. Acevedo</w:t>
      </w:r>
      <w:r w:rsidRPr="00624550">
        <w:rPr>
          <w:rFonts w:ascii="Times New Roman" w:hAnsi="Times New Roman" w:cs="Times New Roman"/>
          <w:sz w:val="24"/>
          <w:szCs w:val="24"/>
          <w:vertAlign w:val="superscript"/>
        </w:rPr>
        <w:t>2</w:t>
      </w:r>
      <w:r w:rsidRPr="00624550">
        <w:rPr>
          <w:rFonts w:ascii="Times New Roman" w:hAnsi="Times New Roman" w:cs="Times New Roman"/>
          <w:sz w:val="24"/>
          <w:szCs w:val="24"/>
        </w:rPr>
        <w:t>, Breana Smithers</w:t>
      </w:r>
      <w:r w:rsidRPr="00624550">
        <w:rPr>
          <w:rFonts w:ascii="Times New Roman" w:hAnsi="Times New Roman" w:cs="Times New Roman"/>
          <w:sz w:val="24"/>
          <w:szCs w:val="24"/>
          <w:vertAlign w:val="superscript"/>
        </w:rPr>
        <w:t>2</w:t>
      </w:r>
    </w:p>
    <w:p w14:paraId="5DED71F4" w14:textId="77777777" w:rsidR="00624550" w:rsidRPr="00624550" w:rsidRDefault="00624550" w:rsidP="00624550">
      <w:pPr>
        <w:spacing w:after="0" w:line="240" w:lineRule="auto"/>
        <w:rPr>
          <w:rFonts w:ascii="Times New Roman" w:hAnsi="Times New Roman" w:cs="Times New Roman"/>
          <w:sz w:val="20"/>
          <w:szCs w:val="20"/>
        </w:rPr>
      </w:pPr>
      <w:r w:rsidRPr="00624550">
        <w:rPr>
          <w:rFonts w:ascii="Times New Roman" w:hAnsi="Times New Roman" w:cs="Times New Roman"/>
          <w:sz w:val="20"/>
          <w:szCs w:val="20"/>
          <w:vertAlign w:val="superscript"/>
        </w:rPr>
        <w:t>1</w:t>
      </w:r>
      <w:r w:rsidRPr="00624550">
        <w:rPr>
          <w:rFonts w:ascii="Times New Roman" w:hAnsi="Times New Roman" w:cs="Times New Roman"/>
          <w:sz w:val="20"/>
          <w:szCs w:val="20"/>
        </w:rPr>
        <w:t xml:space="preserve"> Department of Civil and Environmental Engineering, Colorado State University, 1372 Campus Delivery, Fort Collins, CO 80524, USA</w:t>
      </w:r>
    </w:p>
    <w:p w14:paraId="71713549" w14:textId="79397AEC" w:rsidR="00F81F04" w:rsidRPr="00F81F04" w:rsidRDefault="00624550" w:rsidP="00624550">
      <w:pPr>
        <w:spacing w:after="0" w:line="240" w:lineRule="auto"/>
        <w:rPr>
          <w:rFonts w:ascii="Times New Roman" w:hAnsi="Times New Roman" w:cs="Times New Roman"/>
          <w:sz w:val="20"/>
          <w:szCs w:val="20"/>
        </w:rPr>
      </w:pPr>
      <w:r w:rsidRPr="00624550">
        <w:rPr>
          <w:rFonts w:ascii="Times New Roman" w:hAnsi="Times New Roman" w:cs="Times New Roman"/>
          <w:sz w:val="20"/>
          <w:szCs w:val="20"/>
          <w:vertAlign w:val="superscript"/>
        </w:rPr>
        <w:t>2</w:t>
      </w:r>
      <w:r w:rsidRPr="00624550">
        <w:rPr>
          <w:rFonts w:ascii="Times New Roman" w:hAnsi="Times New Roman" w:cs="Times New Roman"/>
          <w:sz w:val="20"/>
          <w:szCs w:val="20"/>
        </w:rPr>
        <w:t xml:space="preserve"> Department of Electrical Engineering, University of North Texas, 1155 Union Circle #305340, Denton, TX 76203, USA</w:t>
      </w:r>
    </w:p>
    <w:p w14:paraId="1F1619BF" w14:textId="77777777" w:rsidR="00F81F04" w:rsidRPr="00F81F04" w:rsidRDefault="00F81F04" w:rsidP="00F81F04">
      <w:pPr>
        <w:spacing w:after="0" w:line="240" w:lineRule="auto"/>
        <w:rPr>
          <w:rFonts w:ascii="Times New Roman" w:hAnsi="Times New Roman" w:cs="Times New Roman"/>
          <w:b/>
          <w:sz w:val="24"/>
          <w:szCs w:val="24"/>
        </w:rPr>
      </w:pPr>
    </w:p>
    <w:p w14:paraId="2DE68157" w14:textId="77777777" w:rsidR="00F81F04" w:rsidRPr="00F81F04" w:rsidRDefault="00F81F04" w:rsidP="00F81F04">
      <w:pPr>
        <w:spacing w:after="0" w:line="240" w:lineRule="auto"/>
        <w:rPr>
          <w:rFonts w:ascii="Times New Roman" w:hAnsi="Times New Roman" w:cs="Times New Roman"/>
          <w:b/>
          <w:sz w:val="24"/>
          <w:szCs w:val="24"/>
        </w:rPr>
      </w:pPr>
    </w:p>
    <w:p w14:paraId="15536FEF" w14:textId="5A7B7AA9" w:rsidR="00BE22B7" w:rsidRPr="006D6154" w:rsidRDefault="00F81F04" w:rsidP="006D6154">
      <w:pPr>
        <w:spacing w:after="0" w:line="240" w:lineRule="auto"/>
        <w:rPr>
          <w:rFonts w:ascii="Times New Roman" w:hAnsi="Times New Roman" w:cs="Times New Roman"/>
        </w:rPr>
      </w:pPr>
      <w:r w:rsidRPr="00F81F04">
        <w:rPr>
          <w:rFonts w:ascii="Times New Roman" w:hAnsi="Times New Roman" w:cs="Times New Roman"/>
          <w:b/>
        </w:rPr>
        <w:t>Abstract.</w:t>
      </w:r>
      <w:r w:rsidRPr="00F81F04">
        <w:rPr>
          <w:rFonts w:ascii="Times New Roman" w:hAnsi="Times New Roman" w:cs="Times New Roman"/>
        </w:rPr>
        <w:t xml:space="preserve"> </w:t>
      </w:r>
      <w:r w:rsidR="006D6154" w:rsidRPr="006D6154">
        <w:rPr>
          <w:rFonts w:ascii="Times New Roman" w:hAnsi="Times New Roman" w:cs="Times New Roman"/>
        </w:rPr>
        <w:t>This study explores the impacts of on-farm irrigation water desalination on the environment and agricultural sustainability in a semi-arid watershed. The purpose is to assess how varying desalination intensities affect hydrology, soil and water quality, and crop yield. We apply a comprehensive modeling approach using the SWAT-MODFLOW-Salt coupled surface-subsurface flow and salt reactive transport model to the Lower Arkansas River Basin. We found that increased desalination intensity reduces surface runoff and increases evapotranspiration rates. Notably, desalination significantly reduces salt ion concentrations in soil (up to 56%), which could positively impact soil health and plant productivity. In-stream salt ion concentrations also decrease, with up to 16% reductions seen for some salt ions. More intensive desalination efforts yielded greater reductions in Total Dissolved Solids (TDS) concentrations in groundwater highlighting improvements in groundwater quality. Crop yield analyses show increases in crop yield with increasing desalination intensity. Alfalfa is seen as the most responsive crop, showing a remarkable 18% increase in yield with 100% salt ion removal from irrigation water. These findings have implications for food security and agricultural sustainability, particularly in semi-arid and arid regions facing water scarcity and salinity issues. For future research, socio-economic analysis is needed to evaluate the economic viability and societal implications of desalination in agriculture, providing a holistic understanding of its potential benefits.</w:t>
      </w:r>
      <w:r w:rsidR="006D6154">
        <w:rPr>
          <w:rFonts w:ascii="Times New Roman" w:hAnsi="Times New Roman" w:cs="Times New Roman"/>
        </w:rPr>
        <w:t xml:space="preserve"> </w:t>
      </w:r>
      <w:r w:rsidR="006D6154" w:rsidRPr="006D6154">
        <w:rPr>
          <w:rFonts w:ascii="Times New Roman" w:hAnsi="Times New Roman" w:cs="Times New Roman"/>
        </w:rPr>
        <w:t>This study contributes valuable insights into the impacts of desalination on agriculture and the environment, underscoring its potential as a sustainable water resource management strategy.</w:t>
      </w:r>
    </w:p>
    <w:sectPr w:rsidR="00BE22B7" w:rsidRPr="006D615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4C451" w14:textId="77777777" w:rsidR="007B56DB" w:rsidRDefault="007B56DB" w:rsidP="003671BF">
      <w:pPr>
        <w:spacing w:after="0" w:line="240" w:lineRule="auto"/>
      </w:pPr>
      <w:r>
        <w:separator/>
      </w:r>
    </w:p>
  </w:endnote>
  <w:endnote w:type="continuationSeparator" w:id="0">
    <w:p w14:paraId="52BCD5B2" w14:textId="77777777" w:rsidR="007B56DB" w:rsidRDefault="007B56DB" w:rsidP="00367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xima Nova Rg">
    <w:altName w:val="Tahoma"/>
    <w:charset w:val="00"/>
    <w:family w:val="auto"/>
    <w:pitch w:val="variable"/>
    <w:sig w:usb0="A00002EF" w:usb1="5000E0F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17CE" w14:textId="77777777" w:rsidR="007B56DB" w:rsidRDefault="007B56DB" w:rsidP="003671BF">
      <w:pPr>
        <w:spacing w:after="0" w:line="240" w:lineRule="auto"/>
      </w:pPr>
      <w:r>
        <w:separator/>
      </w:r>
    </w:p>
  </w:footnote>
  <w:footnote w:type="continuationSeparator" w:id="0">
    <w:p w14:paraId="29A77AFD" w14:textId="77777777" w:rsidR="007B56DB" w:rsidRDefault="007B56DB" w:rsidP="003671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1F51" w14:textId="7A791C8A" w:rsidR="003671BF" w:rsidRDefault="000514B4" w:rsidP="00FC2C4C">
    <w:pPr>
      <w:pStyle w:val="Header"/>
    </w:pPr>
    <w:r>
      <w:rPr>
        <w:noProof/>
      </w:rPr>
      <mc:AlternateContent>
        <mc:Choice Requires="wps">
          <w:drawing>
            <wp:anchor distT="0" distB="0" distL="114300" distR="114300" simplePos="0" relativeHeight="251660288" behindDoc="0" locked="0" layoutInCell="1" allowOverlap="1" wp14:anchorId="67AC1406" wp14:editId="7D1EC5F8">
              <wp:simplePos x="0" y="0"/>
              <wp:positionH relativeFrom="column">
                <wp:posOffset>3924300</wp:posOffset>
              </wp:positionH>
              <wp:positionV relativeFrom="paragraph">
                <wp:posOffset>-190500</wp:posOffset>
              </wp:positionV>
              <wp:extent cx="2726690" cy="4381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726690" cy="438150"/>
                      </a:xfrm>
                      <a:prstGeom prst="rect">
                        <a:avLst/>
                      </a:prstGeom>
                      <a:noFill/>
                      <a:ln w="6350">
                        <a:noFill/>
                      </a:ln>
                    </wps:spPr>
                    <wps:txbx>
                      <w:txbxContent>
                        <w:p w14:paraId="68DFA33A" w14:textId="7C898425" w:rsidR="00C11343" w:rsidRDefault="000514B4" w:rsidP="003671BF">
                          <w:pPr>
                            <w:tabs>
                              <w:tab w:val="left" w:pos="4500"/>
                            </w:tabs>
                            <w:spacing w:after="0"/>
                            <w:jc w:val="right"/>
                            <w:rPr>
                              <w:rFonts w:ascii="Proxima Nova Rg" w:hAnsi="Proxima Nova Rg"/>
                              <w:b/>
                              <w:color w:val="FFFFFF" w:themeColor="background1"/>
                              <w:sz w:val="36"/>
                              <w:szCs w:val="36"/>
                            </w:rPr>
                          </w:pPr>
                          <w:r>
                            <w:rPr>
                              <w:rFonts w:ascii="Proxima Nova Rg" w:hAnsi="Proxima Nova Rg"/>
                              <w:b/>
                              <w:color w:val="FFFFFF" w:themeColor="background1"/>
                              <w:sz w:val="36"/>
                              <w:szCs w:val="36"/>
                            </w:rPr>
                            <w:t xml:space="preserve">AGU </w:t>
                          </w:r>
                          <w:r w:rsidR="003671BF" w:rsidRPr="00FC2C4C">
                            <w:rPr>
                              <w:rFonts w:ascii="Proxima Nova Rg" w:hAnsi="Proxima Nova Rg"/>
                              <w:b/>
                              <w:color w:val="FFFFFF" w:themeColor="background1"/>
                              <w:sz w:val="36"/>
                              <w:szCs w:val="36"/>
                            </w:rPr>
                            <w:t>Hydrology Day</w:t>
                          </w:r>
                          <w:r w:rsidR="00780044">
                            <w:rPr>
                              <w:rFonts w:ascii="Proxima Nova Rg" w:hAnsi="Proxima Nova Rg"/>
                              <w:b/>
                              <w:color w:val="FFFFFF" w:themeColor="background1"/>
                              <w:sz w:val="36"/>
                              <w:szCs w:val="3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C1406" id="_x0000_t202" coordsize="21600,21600" o:spt="202" path="m,l,21600r21600,l21600,xe">
              <v:stroke joinstyle="miter"/>
              <v:path gradientshapeok="t" o:connecttype="rect"/>
            </v:shapetype>
            <v:shape id="Text Box 2" o:spid="_x0000_s1026" type="#_x0000_t202" style="position:absolute;margin-left:309pt;margin-top:-15pt;width:214.7pt;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" filled="f" stroked="f" strokeweight=".5pt">
              <v:textbox>
                <w:txbxContent>
                  <w:p w14:paraId="68DFA33A" w14:textId="7C898425" w:rsidR="00C11343" w:rsidRDefault="000514B4" w:rsidP="003671BF">
                    <w:pPr>
                      <w:tabs>
                        <w:tab w:val="left" w:pos="4500"/>
                      </w:tabs>
                      <w:spacing w:after="0"/>
                      <w:jc w:val="right"/>
                      <w:rPr>
                        <w:rFonts w:ascii="Proxima Nova Rg" w:hAnsi="Proxima Nova Rg"/>
                        <w:b/>
                        <w:color w:val="FFFFFF" w:themeColor="background1"/>
                        <w:sz w:val="36"/>
                        <w:szCs w:val="36"/>
                      </w:rPr>
                    </w:pPr>
                    <w:r>
                      <w:rPr>
                        <w:rFonts w:ascii="Proxima Nova Rg" w:hAnsi="Proxima Nova Rg"/>
                        <w:b/>
                        <w:color w:val="FFFFFF" w:themeColor="background1"/>
                        <w:sz w:val="36"/>
                        <w:szCs w:val="36"/>
                      </w:rPr>
                      <w:t xml:space="preserve">AGU </w:t>
                    </w:r>
                    <w:r w:rsidR="003671BF" w:rsidRPr="00FC2C4C">
                      <w:rPr>
                        <w:rFonts w:ascii="Proxima Nova Rg" w:hAnsi="Proxima Nova Rg"/>
                        <w:b/>
                        <w:color w:val="FFFFFF" w:themeColor="background1"/>
                        <w:sz w:val="36"/>
                        <w:szCs w:val="36"/>
                      </w:rPr>
                      <w:t>Hydrology Day</w:t>
                    </w:r>
                    <w:r w:rsidR="00780044">
                      <w:rPr>
                        <w:rFonts w:ascii="Proxima Nova Rg" w:hAnsi="Proxima Nova Rg"/>
                        <w:b/>
                        <w:color w:val="FFFFFF" w:themeColor="background1"/>
                        <w:sz w:val="36"/>
                        <w:szCs w:val="36"/>
                      </w:rPr>
                      <w:t>s</w:t>
                    </w:r>
                  </w:p>
                </w:txbxContent>
              </v:textbox>
            </v:shape>
          </w:pict>
        </mc:Fallback>
      </mc:AlternateContent>
    </w:r>
    <w:r w:rsidR="003D3938">
      <w:rPr>
        <w:noProof/>
      </w:rPr>
      <w:drawing>
        <wp:anchor distT="0" distB="0" distL="114300" distR="114300" simplePos="0" relativeHeight="251659264" behindDoc="0" locked="0" layoutInCell="1" allowOverlap="1" wp14:anchorId="3634196B" wp14:editId="31594D46">
          <wp:simplePos x="0" y="0"/>
          <wp:positionH relativeFrom="column">
            <wp:posOffset>-963930</wp:posOffset>
          </wp:positionH>
          <wp:positionV relativeFrom="paragraph">
            <wp:posOffset>-467987</wp:posOffset>
          </wp:positionV>
          <wp:extent cx="8957388" cy="914400"/>
          <wp:effectExtent l="0" t="0" r="0" b="0"/>
          <wp:wrapTight wrapText="bothSides">
            <wp:wrapPolygon edited="0">
              <wp:start x="0" y="0"/>
              <wp:lineTo x="0" y="21150"/>
              <wp:lineTo x="21545" y="21150"/>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COE Header V2.png"/>
                  <pic:cNvPicPr/>
                </pic:nvPicPr>
                <pic:blipFill rotWithShape="1">
                  <a:blip r:embed="rId1">
                    <a:extLst>
                      <a:ext uri="{28A0092B-C50C-407E-A947-70E740481C1C}">
                        <a14:useLocalDpi xmlns:a14="http://schemas.microsoft.com/office/drawing/2010/main" val="0"/>
                      </a:ext>
                    </a:extLst>
                  </a:blip>
                  <a:srcRect r="37731" b="9519"/>
                  <a:stretch/>
                </pic:blipFill>
                <pic:spPr bwMode="auto">
                  <a:xfrm>
                    <a:off x="0" y="0"/>
                    <a:ext cx="8957388"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sTQyMDY0NDMyNjdV0lEKTi0uzszPAykwrAUAS6/aniwAAAA="/>
  </w:docVars>
  <w:rsids>
    <w:rsidRoot w:val="003671BF"/>
    <w:rsid w:val="00002448"/>
    <w:rsid w:val="000116BE"/>
    <w:rsid w:val="0002549E"/>
    <w:rsid w:val="000356F0"/>
    <w:rsid w:val="000356FC"/>
    <w:rsid w:val="00042951"/>
    <w:rsid w:val="0004653D"/>
    <w:rsid w:val="000514B4"/>
    <w:rsid w:val="0005394A"/>
    <w:rsid w:val="00055C61"/>
    <w:rsid w:val="000569F2"/>
    <w:rsid w:val="0007550B"/>
    <w:rsid w:val="000B31B1"/>
    <w:rsid w:val="000B7B0B"/>
    <w:rsid w:val="000D440D"/>
    <w:rsid w:val="000D6F05"/>
    <w:rsid w:val="000F5D72"/>
    <w:rsid w:val="0010608B"/>
    <w:rsid w:val="00111FBF"/>
    <w:rsid w:val="00112EE3"/>
    <w:rsid w:val="00132569"/>
    <w:rsid w:val="00153CC6"/>
    <w:rsid w:val="001771C1"/>
    <w:rsid w:val="0018403B"/>
    <w:rsid w:val="00190950"/>
    <w:rsid w:val="00191A03"/>
    <w:rsid w:val="00196945"/>
    <w:rsid w:val="001B6AE2"/>
    <w:rsid w:val="001B76F0"/>
    <w:rsid w:val="001C03ED"/>
    <w:rsid w:val="001D35F6"/>
    <w:rsid w:val="001D59C1"/>
    <w:rsid w:val="001F7B43"/>
    <w:rsid w:val="00206C45"/>
    <w:rsid w:val="00210568"/>
    <w:rsid w:val="00223751"/>
    <w:rsid w:val="00246961"/>
    <w:rsid w:val="002578E3"/>
    <w:rsid w:val="00263D3F"/>
    <w:rsid w:val="00263FD3"/>
    <w:rsid w:val="002648B6"/>
    <w:rsid w:val="0029424A"/>
    <w:rsid w:val="002A6550"/>
    <w:rsid w:val="002F3C2C"/>
    <w:rsid w:val="002F520A"/>
    <w:rsid w:val="00316DA7"/>
    <w:rsid w:val="003319A0"/>
    <w:rsid w:val="003352EB"/>
    <w:rsid w:val="003434C2"/>
    <w:rsid w:val="003533D7"/>
    <w:rsid w:val="003539F3"/>
    <w:rsid w:val="003671BF"/>
    <w:rsid w:val="00381B6A"/>
    <w:rsid w:val="00390628"/>
    <w:rsid w:val="003A130D"/>
    <w:rsid w:val="003A2B90"/>
    <w:rsid w:val="003A2FFA"/>
    <w:rsid w:val="003D3938"/>
    <w:rsid w:val="003D70F4"/>
    <w:rsid w:val="003F15FD"/>
    <w:rsid w:val="003F7E23"/>
    <w:rsid w:val="003F7E97"/>
    <w:rsid w:val="004150A0"/>
    <w:rsid w:val="00427B90"/>
    <w:rsid w:val="00443E59"/>
    <w:rsid w:val="00462959"/>
    <w:rsid w:val="00482CE9"/>
    <w:rsid w:val="004916E4"/>
    <w:rsid w:val="00491C88"/>
    <w:rsid w:val="00493E23"/>
    <w:rsid w:val="004A120E"/>
    <w:rsid w:val="004A68AD"/>
    <w:rsid w:val="004B2DA3"/>
    <w:rsid w:val="004B51EF"/>
    <w:rsid w:val="004D3380"/>
    <w:rsid w:val="004E52F0"/>
    <w:rsid w:val="004E724C"/>
    <w:rsid w:val="00502715"/>
    <w:rsid w:val="00520108"/>
    <w:rsid w:val="00532563"/>
    <w:rsid w:val="00544FCA"/>
    <w:rsid w:val="00550472"/>
    <w:rsid w:val="00553086"/>
    <w:rsid w:val="00554638"/>
    <w:rsid w:val="005B0FEF"/>
    <w:rsid w:val="005D0901"/>
    <w:rsid w:val="00604B1E"/>
    <w:rsid w:val="00624550"/>
    <w:rsid w:val="00670B81"/>
    <w:rsid w:val="00672637"/>
    <w:rsid w:val="00682314"/>
    <w:rsid w:val="006954C0"/>
    <w:rsid w:val="006D6154"/>
    <w:rsid w:val="006F6886"/>
    <w:rsid w:val="0070534E"/>
    <w:rsid w:val="00725203"/>
    <w:rsid w:val="007265CB"/>
    <w:rsid w:val="0073131E"/>
    <w:rsid w:val="00732D5C"/>
    <w:rsid w:val="00754523"/>
    <w:rsid w:val="00764712"/>
    <w:rsid w:val="00771C61"/>
    <w:rsid w:val="00780044"/>
    <w:rsid w:val="0078776A"/>
    <w:rsid w:val="007B0F91"/>
    <w:rsid w:val="007B1606"/>
    <w:rsid w:val="007B56DB"/>
    <w:rsid w:val="007B7878"/>
    <w:rsid w:val="007C7AF0"/>
    <w:rsid w:val="007D72C0"/>
    <w:rsid w:val="007D7E72"/>
    <w:rsid w:val="007F2FA8"/>
    <w:rsid w:val="00824750"/>
    <w:rsid w:val="008639F1"/>
    <w:rsid w:val="0086547B"/>
    <w:rsid w:val="0088330E"/>
    <w:rsid w:val="008B57C0"/>
    <w:rsid w:val="008D4CB8"/>
    <w:rsid w:val="008D7869"/>
    <w:rsid w:val="00913334"/>
    <w:rsid w:val="0092252F"/>
    <w:rsid w:val="00932164"/>
    <w:rsid w:val="00946222"/>
    <w:rsid w:val="00963730"/>
    <w:rsid w:val="00971628"/>
    <w:rsid w:val="00981139"/>
    <w:rsid w:val="00983FC3"/>
    <w:rsid w:val="00987A46"/>
    <w:rsid w:val="009956BC"/>
    <w:rsid w:val="009A734E"/>
    <w:rsid w:val="009A7DA6"/>
    <w:rsid w:val="009C4E9F"/>
    <w:rsid w:val="009E3B00"/>
    <w:rsid w:val="009F2E45"/>
    <w:rsid w:val="009F5851"/>
    <w:rsid w:val="00A01E1E"/>
    <w:rsid w:val="00A247E6"/>
    <w:rsid w:val="00A24DBA"/>
    <w:rsid w:val="00A62B32"/>
    <w:rsid w:val="00A82FB0"/>
    <w:rsid w:val="00A918CB"/>
    <w:rsid w:val="00AE4220"/>
    <w:rsid w:val="00AF1BCB"/>
    <w:rsid w:val="00AF5012"/>
    <w:rsid w:val="00AF6A85"/>
    <w:rsid w:val="00B159E2"/>
    <w:rsid w:val="00B232D5"/>
    <w:rsid w:val="00B327BE"/>
    <w:rsid w:val="00B41C06"/>
    <w:rsid w:val="00B42F7F"/>
    <w:rsid w:val="00B73501"/>
    <w:rsid w:val="00B73DEA"/>
    <w:rsid w:val="00B80904"/>
    <w:rsid w:val="00B94AF4"/>
    <w:rsid w:val="00B970D7"/>
    <w:rsid w:val="00BA222E"/>
    <w:rsid w:val="00BB2838"/>
    <w:rsid w:val="00BE22B7"/>
    <w:rsid w:val="00BE2D34"/>
    <w:rsid w:val="00C102FF"/>
    <w:rsid w:val="00C109DF"/>
    <w:rsid w:val="00C11343"/>
    <w:rsid w:val="00C11BEC"/>
    <w:rsid w:val="00C4494E"/>
    <w:rsid w:val="00C53927"/>
    <w:rsid w:val="00C547B8"/>
    <w:rsid w:val="00C613F8"/>
    <w:rsid w:val="00C73DA3"/>
    <w:rsid w:val="00C8037E"/>
    <w:rsid w:val="00C850A7"/>
    <w:rsid w:val="00CA062E"/>
    <w:rsid w:val="00CB63DE"/>
    <w:rsid w:val="00CD1F8C"/>
    <w:rsid w:val="00CD7E72"/>
    <w:rsid w:val="00CE5554"/>
    <w:rsid w:val="00D03A5D"/>
    <w:rsid w:val="00D1029B"/>
    <w:rsid w:val="00D166E5"/>
    <w:rsid w:val="00D237C6"/>
    <w:rsid w:val="00D374E4"/>
    <w:rsid w:val="00D60A02"/>
    <w:rsid w:val="00D641E9"/>
    <w:rsid w:val="00D6608E"/>
    <w:rsid w:val="00D86EE3"/>
    <w:rsid w:val="00D90504"/>
    <w:rsid w:val="00D956F7"/>
    <w:rsid w:val="00D96ACC"/>
    <w:rsid w:val="00DB4FA4"/>
    <w:rsid w:val="00DC64E3"/>
    <w:rsid w:val="00DC7FFB"/>
    <w:rsid w:val="00E07D0C"/>
    <w:rsid w:val="00E123FD"/>
    <w:rsid w:val="00E16083"/>
    <w:rsid w:val="00E42185"/>
    <w:rsid w:val="00E46917"/>
    <w:rsid w:val="00E86011"/>
    <w:rsid w:val="00EA5ACB"/>
    <w:rsid w:val="00EB2B0F"/>
    <w:rsid w:val="00EB55DA"/>
    <w:rsid w:val="00EC35E3"/>
    <w:rsid w:val="00EC47C4"/>
    <w:rsid w:val="00EE68DF"/>
    <w:rsid w:val="00F01B5F"/>
    <w:rsid w:val="00F06E80"/>
    <w:rsid w:val="00F10C8C"/>
    <w:rsid w:val="00F230F5"/>
    <w:rsid w:val="00F24C3E"/>
    <w:rsid w:val="00F25A5E"/>
    <w:rsid w:val="00F267A1"/>
    <w:rsid w:val="00F30886"/>
    <w:rsid w:val="00F425BE"/>
    <w:rsid w:val="00F463FB"/>
    <w:rsid w:val="00F81F04"/>
    <w:rsid w:val="00FA22FF"/>
    <w:rsid w:val="00FA5B7F"/>
    <w:rsid w:val="00FC2C4C"/>
    <w:rsid w:val="00FF4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46290"/>
  <w15:chartTrackingRefBased/>
  <w15:docId w15:val="{B46BCF83-8ABE-48AC-B118-EEB68B490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71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1BF"/>
  </w:style>
  <w:style w:type="paragraph" w:styleId="Footer">
    <w:name w:val="footer"/>
    <w:basedOn w:val="Normal"/>
    <w:link w:val="FooterChar"/>
    <w:uiPriority w:val="99"/>
    <w:unhideWhenUsed/>
    <w:rsid w:val="003671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57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296</Words>
  <Characters>1892</Characters>
  <Application>Microsoft Office Word</Application>
  <DocSecurity>0</DocSecurity>
  <Lines>27</Lines>
  <Paragraphs>5</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onig,Sarah</dc:creator>
  <cp:keywords/>
  <dc:description/>
  <cp:lastModifiedBy>Opoku,Kwabena</cp:lastModifiedBy>
  <cp:revision>4</cp:revision>
  <cp:lastPrinted>2021-01-22T23:14:00Z</cp:lastPrinted>
  <dcterms:created xsi:type="dcterms:W3CDTF">2024-02-27T23:19:00Z</dcterms:created>
  <dcterms:modified xsi:type="dcterms:W3CDTF">2024-03-02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661ee7681e2a198e9c38fba26562a9aeba087b11100ae7f2fe1e8e7672c871</vt:lpwstr>
  </property>
</Properties>
</file>